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4759" w:rsidRPr="008901A1" w:rsidRDefault="002E4759" w:rsidP="008901A1">
      <w:bookmarkStart w:id="0" w:name="_GoBack"/>
      <w:bookmarkEnd w:id="0"/>
    </w:p>
    <w:sectPr w:rsidR="002E4759" w:rsidRPr="008901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0MjCxNLAwMDQ3NTBX0lEKTi0uzszPAykwqgUAjugzVSwAAAA="/>
  </w:docVars>
  <w:rsids>
    <w:rsidRoot w:val="002E4759"/>
    <w:rsid w:val="00297985"/>
    <w:rsid w:val="002E4759"/>
    <w:rsid w:val="00890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58C3BF-4801-4449-BE18-F8096B0ED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 Dattu</dc:creator>
  <cp:keywords/>
  <dc:description/>
  <cp:lastModifiedBy>Vijay Dattu</cp:lastModifiedBy>
  <cp:revision>3</cp:revision>
  <dcterms:created xsi:type="dcterms:W3CDTF">2017-10-31T10:48:00Z</dcterms:created>
  <dcterms:modified xsi:type="dcterms:W3CDTF">2017-10-31T10:53:00Z</dcterms:modified>
</cp:coreProperties>
</file>